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F1455C" w14:textId="0958F088" w:rsidR="00BD271F" w:rsidRPr="00763FA5" w:rsidRDefault="005D1A87" w:rsidP="00BD271F">
      <w:pPr>
        <w:rPr>
          <w:rFonts w:ascii="Calibri Light" w:hAnsi="Calibri Light"/>
          <w:b/>
          <w:color w:val="C00000"/>
          <w:sz w:val="21"/>
          <w:szCs w:val="21"/>
        </w:rPr>
      </w:pPr>
      <w:r w:rsidRPr="00763FA5">
        <w:rPr>
          <w:rFonts w:ascii="Calibri Light" w:hAnsi="Calibri Light"/>
          <w:b/>
          <w:color w:val="C00000"/>
          <w:sz w:val="21"/>
          <w:szCs w:val="21"/>
        </w:rPr>
        <w:t>Labor Council</w:t>
      </w:r>
    </w:p>
    <w:p w14:paraId="37FEE0EB" w14:textId="00F34384" w:rsidR="00BD271F" w:rsidRPr="00763FA5" w:rsidRDefault="00D15496" w:rsidP="00BD271F">
      <w:pPr>
        <w:rPr>
          <w:rFonts w:ascii="Calibri Light" w:hAnsi="Calibri Light"/>
          <w:sz w:val="21"/>
          <w:szCs w:val="21"/>
        </w:rPr>
      </w:pPr>
      <w:r>
        <w:rPr>
          <w:rFonts w:ascii="Calibri Light" w:hAnsi="Calibri Light"/>
          <w:sz w:val="21"/>
          <w:szCs w:val="21"/>
        </w:rPr>
        <w:t>April 24, 2019</w:t>
      </w:r>
    </w:p>
    <w:p w14:paraId="48077302" w14:textId="3F5031A7" w:rsidR="00BD271F" w:rsidRPr="00763FA5" w:rsidRDefault="007E1556" w:rsidP="00BD271F">
      <w:pPr>
        <w:rPr>
          <w:rFonts w:ascii="Calibri Light" w:hAnsi="Calibri Light"/>
          <w:sz w:val="21"/>
          <w:szCs w:val="21"/>
        </w:rPr>
      </w:pPr>
      <w:r w:rsidRPr="00763FA5">
        <w:rPr>
          <w:rFonts w:ascii="Calibri Light" w:hAnsi="Calibri Light"/>
          <w:sz w:val="21"/>
          <w:szCs w:val="21"/>
        </w:rPr>
        <w:t>1</w:t>
      </w:r>
      <w:r w:rsidR="00263AB2" w:rsidRPr="00763FA5">
        <w:rPr>
          <w:rFonts w:ascii="Calibri Light" w:hAnsi="Calibri Light"/>
          <w:sz w:val="21"/>
          <w:szCs w:val="21"/>
        </w:rPr>
        <w:t>:</w:t>
      </w:r>
      <w:r w:rsidR="005D1A87" w:rsidRPr="00763FA5">
        <w:rPr>
          <w:rFonts w:ascii="Calibri Light" w:hAnsi="Calibri Light"/>
          <w:sz w:val="21"/>
          <w:szCs w:val="21"/>
        </w:rPr>
        <w:t>00 pm</w:t>
      </w:r>
    </w:p>
    <w:p w14:paraId="73EEB057" w14:textId="65DD027D" w:rsidR="005D1A87" w:rsidRPr="00763FA5" w:rsidRDefault="007C3339" w:rsidP="00BD271F">
      <w:pPr>
        <w:rPr>
          <w:rFonts w:ascii="Calibri Light" w:hAnsi="Calibri Light"/>
          <w:sz w:val="21"/>
          <w:szCs w:val="21"/>
        </w:rPr>
      </w:pPr>
      <w:r w:rsidRPr="00763FA5">
        <w:rPr>
          <w:rFonts w:ascii="Calibri Light" w:hAnsi="Calibri Light"/>
          <w:sz w:val="21"/>
          <w:szCs w:val="21"/>
        </w:rPr>
        <w:t>MSR 362</w:t>
      </w:r>
    </w:p>
    <w:p w14:paraId="72FED927" w14:textId="77777777" w:rsidR="00BD271F" w:rsidRPr="00763FA5" w:rsidRDefault="00BD271F" w:rsidP="00B449A9">
      <w:pPr>
        <w:spacing w:line="360" w:lineRule="auto"/>
        <w:rPr>
          <w:rFonts w:ascii="Calibri Light" w:hAnsi="Calibri Light"/>
          <w:sz w:val="21"/>
          <w:szCs w:val="21"/>
        </w:rPr>
      </w:pPr>
    </w:p>
    <w:p w14:paraId="3F0E2263" w14:textId="241CFC2D" w:rsidR="00F07C6A" w:rsidRPr="00763FA5" w:rsidRDefault="00830EEC" w:rsidP="00830EEC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1"/>
          <w:szCs w:val="21"/>
        </w:rPr>
      </w:pPr>
      <w:r w:rsidRPr="00763FA5">
        <w:rPr>
          <w:rFonts w:ascii="Calibri Light" w:hAnsi="Calibri Light"/>
          <w:b/>
          <w:color w:val="C00000"/>
          <w:sz w:val="21"/>
          <w:szCs w:val="21"/>
        </w:rPr>
        <w:t xml:space="preserve">Standing Items: </w:t>
      </w:r>
      <w:r w:rsidR="00F07C6A" w:rsidRPr="00763FA5">
        <w:rPr>
          <w:rFonts w:ascii="Calibri Light" w:hAnsi="Calibri Light"/>
          <w:sz w:val="21"/>
          <w:szCs w:val="21"/>
        </w:rPr>
        <w:t xml:space="preserve"> </w:t>
      </w:r>
    </w:p>
    <w:p w14:paraId="30C66239" w14:textId="68F276AF" w:rsidR="00106BF0" w:rsidRPr="00763FA5" w:rsidRDefault="00106BF0" w:rsidP="00106BF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1"/>
          <w:szCs w:val="21"/>
        </w:rPr>
      </w:pPr>
      <w:bookmarkStart w:id="0" w:name="_GoBack"/>
      <w:bookmarkEnd w:id="0"/>
      <w:r w:rsidRPr="00763FA5">
        <w:rPr>
          <w:rFonts w:ascii="Calibri Light" w:hAnsi="Calibri Light" w:cs="Calibri Light"/>
          <w:sz w:val="21"/>
          <w:szCs w:val="21"/>
        </w:rPr>
        <w:t>Campus Climate Report Results</w:t>
      </w:r>
      <w:r>
        <w:rPr>
          <w:rFonts w:ascii="Calibri Light" w:hAnsi="Calibri Light" w:cs="Calibri Light"/>
          <w:sz w:val="21"/>
          <w:szCs w:val="21"/>
        </w:rPr>
        <w:t xml:space="preserve"> </w:t>
      </w:r>
    </w:p>
    <w:p w14:paraId="69CB2138" w14:textId="3CAD2905" w:rsidR="00106BF0" w:rsidRPr="00106BF0" w:rsidRDefault="00106BF0" w:rsidP="00106BF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1"/>
          <w:szCs w:val="21"/>
        </w:rPr>
      </w:pPr>
      <w:r>
        <w:rPr>
          <w:rFonts w:ascii="Calibri Light" w:hAnsi="Calibri Light" w:cs="Calibri Light"/>
          <w:sz w:val="21"/>
          <w:szCs w:val="21"/>
        </w:rPr>
        <w:t>Civility in the Workplace</w:t>
      </w:r>
    </w:p>
    <w:p w14:paraId="1F34AA33" w14:textId="1D9337B8" w:rsidR="00291C90" w:rsidRPr="00763FA5" w:rsidRDefault="005F68B0" w:rsidP="00291C90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1"/>
          <w:szCs w:val="21"/>
        </w:rPr>
      </w:pPr>
      <w:r w:rsidRPr="00763FA5">
        <w:rPr>
          <w:rFonts w:ascii="Calibri Light" w:hAnsi="Calibri Light"/>
          <w:b/>
          <w:color w:val="C00000"/>
          <w:sz w:val="21"/>
          <w:szCs w:val="21"/>
        </w:rPr>
        <w:t>Old Business</w:t>
      </w:r>
      <w:r w:rsidR="00106BF0">
        <w:rPr>
          <w:rFonts w:ascii="Calibri Light" w:hAnsi="Calibri Light"/>
          <w:b/>
          <w:color w:val="C00000"/>
          <w:sz w:val="21"/>
          <w:szCs w:val="21"/>
        </w:rPr>
        <w:t xml:space="preserve"> / Carryover: </w:t>
      </w:r>
    </w:p>
    <w:p w14:paraId="397DD7E3" w14:textId="6E473D2B" w:rsidR="00106BF0" w:rsidRDefault="00106BF0" w:rsidP="00106BF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1"/>
          <w:szCs w:val="21"/>
        </w:rPr>
      </w:pPr>
      <w:r w:rsidRPr="00763FA5">
        <w:rPr>
          <w:rFonts w:ascii="Calibri Light" w:hAnsi="Calibri Light"/>
          <w:sz w:val="21"/>
          <w:szCs w:val="21"/>
        </w:rPr>
        <w:t xml:space="preserve">IRP Survey – Renee Giannini </w:t>
      </w:r>
    </w:p>
    <w:p w14:paraId="5CB57CB3" w14:textId="1A8FED2D" w:rsidR="00106BF0" w:rsidRDefault="00106BF0" w:rsidP="005F68B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1"/>
          <w:szCs w:val="21"/>
        </w:rPr>
      </w:pPr>
      <w:r>
        <w:rPr>
          <w:rFonts w:ascii="Calibri Light" w:hAnsi="Calibri Light" w:cs="Calibri Light"/>
          <w:sz w:val="21"/>
          <w:szCs w:val="21"/>
        </w:rPr>
        <w:t>Background Check Policy – Dawn McCulley</w:t>
      </w:r>
    </w:p>
    <w:p w14:paraId="4F3DF73C" w14:textId="77777777" w:rsidR="00454B48" w:rsidRDefault="00106BF0" w:rsidP="00454B48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1"/>
          <w:szCs w:val="21"/>
        </w:rPr>
      </w:pPr>
      <w:r>
        <w:rPr>
          <w:rFonts w:ascii="Calibri Light" w:hAnsi="Calibri Light" w:cs="Calibri Light"/>
          <w:sz w:val="21"/>
          <w:szCs w:val="21"/>
        </w:rPr>
        <w:t xml:space="preserve">Training CSU Learn – Julie Johnson </w:t>
      </w:r>
    </w:p>
    <w:p w14:paraId="7C3C68C9" w14:textId="5A2345F5" w:rsidR="004D4251" w:rsidRPr="00763FA5" w:rsidRDefault="005F68B0" w:rsidP="004D4251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1"/>
          <w:szCs w:val="21"/>
        </w:rPr>
      </w:pPr>
      <w:r w:rsidRPr="00763FA5">
        <w:rPr>
          <w:rFonts w:ascii="Calibri Light" w:hAnsi="Calibri Light"/>
          <w:b/>
          <w:color w:val="C00000"/>
          <w:sz w:val="21"/>
          <w:szCs w:val="21"/>
        </w:rPr>
        <w:t>New Business:</w:t>
      </w:r>
      <w:r w:rsidRPr="00763FA5">
        <w:rPr>
          <w:rFonts w:ascii="Calibri Light" w:hAnsi="Calibri Light"/>
          <w:sz w:val="21"/>
          <w:szCs w:val="21"/>
        </w:rPr>
        <w:t xml:space="preserve"> </w:t>
      </w:r>
    </w:p>
    <w:p w14:paraId="0D1083AB" w14:textId="2291A98B" w:rsidR="00AF32DC" w:rsidRDefault="00106BF0" w:rsidP="00D43584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1"/>
          <w:szCs w:val="21"/>
        </w:rPr>
      </w:pPr>
      <w:r>
        <w:rPr>
          <w:rFonts w:ascii="Calibri Light" w:hAnsi="Calibri Light"/>
          <w:sz w:val="21"/>
          <w:szCs w:val="21"/>
        </w:rPr>
        <w:t>Union Stickers in Work Vehicle – Joe Lopez/Dawn McCulley</w:t>
      </w:r>
    </w:p>
    <w:p w14:paraId="3902364C" w14:textId="77777777" w:rsidR="00454B48" w:rsidRPr="00454B48" w:rsidRDefault="00454B48" w:rsidP="00454B48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1"/>
          <w:szCs w:val="21"/>
        </w:rPr>
      </w:pPr>
      <w:r w:rsidRPr="00454B48">
        <w:rPr>
          <w:rFonts w:ascii="Calibri Light" w:hAnsi="Calibri Light" w:cs="Calibri Light"/>
          <w:sz w:val="21"/>
          <w:szCs w:val="21"/>
        </w:rPr>
        <w:t>Video Surveillance &amp; Access Control Policy – Renee Giannini</w:t>
      </w:r>
    </w:p>
    <w:p w14:paraId="4922040D" w14:textId="712A1DC9" w:rsidR="00454B48" w:rsidRPr="00763FA5" w:rsidRDefault="00454B48" w:rsidP="00D43584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1"/>
          <w:szCs w:val="21"/>
        </w:rPr>
      </w:pPr>
      <w:r>
        <w:rPr>
          <w:rFonts w:ascii="Calibri Light" w:hAnsi="Calibri Light"/>
          <w:sz w:val="21"/>
          <w:szCs w:val="21"/>
        </w:rPr>
        <w:t>Postings &amp; HR Display Cases</w:t>
      </w:r>
      <w:r w:rsidR="00D15496">
        <w:rPr>
          <w:rFonts w:ascii="Calibri Light" w:hAnsi="Calibri Light"/>
          <w:sz w:val="21"/>
          <w:szCs w:val="21"/>
        </w:rPr>
        <w:t xml:space="preserve"> – Rebekah Temple/Julie Johnson</w:t>
      </w:r>
    </w:p>
    <w:p w14:paraId="4C028C60" w14:textId="2760DF76" w:rsidR="00B449A9" w:rsidRPr="00763FA5" w:rsidRDefault="00B449A9" w:rsidP="005B24B2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1"/>
          <w:szCs w:val="21"/>
        </w:rPr>
      </w:pPr>
      <w:r w:rsidRPr="00763FA5">
        <w:rPr>
          <w:rFonts w:ascii="Calibri Light" w:hAnsi="Calibri Light"/>
          <w:b/>
          <w:color w:val="C00000"/>
          <w:sz w:val="21"/>
          <w:szCs w:val="21"/>
        </w:rPr>
        <w:t>Invitees:</w:t>
      </w:r>
      <w:r w:rsidRPr="00763FA5">
        <w:rPr>
          <w:rFonts w:ascii="Calibri Light" w:hAnsi="Calibri Light"/>
          <w:sz w:val="21"/>
          <w:szCs w:val="21"/>
        </w:rPr>
        <w:t xml:space="preserve"> </w:t>
      </w:r>
    </w:p>
    <w:p w14:paraId="54A49AF5" w14:textId="0C5D92A5" w:rsidR="00763FA5" w:rsidRDefault="003A4C98" w:rsidP="003E3415">
      <w:pPr>
        <w:ind w:left="1080"/>
        <w:rPr>
          <w:rFonts w:ascii="Calibri Light" w:hAnsi="Calibri Light"/>
          <w:sz w:val="21"/>
          <w:szCs w:val="21"/>
        </w:rPr>
      </w:pPr>
      <w:r w:rsidRPr="00763FA5">
        <w:rPr>
          <w:rFonts w:ascii="Calibri Light" w:hAnsi="Calibri Light"/>
          <w:noProof/>
          <w:sz w:val="21"/>
          <w:szCs w:val="21"/>
        </w:rPr>
        <w:t xml:space="preserve">Dr. </w:t>
      </w:r>
      <w:r w:rsidR="00E61E87" w:rsidRPr="00763FA5">
        <w:rPr>
          <w:rFonts w:ascii="Calibri Light" w:hAnsi="Calibri Light"/>
          <w:noProof/>
          <w:sz w:val="21"/>
          <w:szCs w:val="21"/>
        </w:rPr>
        <w:t>Ellen Junn, President</w:t>
      </w:r>
      <w:r w:rsidR="00BA29D9" w:rsidRPr="00763FA5">
        <w:rPr>
          <w:rFonts w:ascii="Calibri Light" w:hAnsi="Calibri Light"/>
          <w:noProof/>
          <w:sz w:val="21"/>
          <w:szCs w:val="21"/>
        </w:rPr>
        <w:t xml:space="preserve">; </w:t>
      </w:r>
      <w:r w:rsidR="00E61E87" w:rsidRPr="00763FA5">
        <w:rPr>
          <w:rFonts w:ascii="Calibri Light" w:hAnsi="Calibri Light"/>
          <w:noProof/>
          <w:sz w:val="21"/>
          <w:szCs w:val="21"/>
        </w:rPr>
        <w:t xml:space="preserve">Julie Johnson, </w:t>
      </w:r>
      <w:r w:rsidR="00291C90" w:rsidRPr="00763FA5">
        <w:rPr>
          <w:rFonts w:ascii="Calibri Light" w:hAnsi="Calibri Light"/>
          <w:noProof/>
          <w:sz w:val="21"/>
          <w:szCs w:val="21"/>
        </w:rPr>
        <w:t>S</w:t>
      </w:r>
      <w:r w:rsidR="00E61E87" w:rsidRPr="00763FA5">
        <w:rPr>
          <w:rFonts w:ascii="Calibri Light" w:hAnsi="Calibri Light"/>
          <w:noProof/>
          <w:sz w:val="21"/>
          <w:szCs w:val="21"/>
        </w:rPr>
        <w:t>AVP HREOC</w:t>
      </w:r>
      <w:r w:rsidR="00BA29D9" w:rsidRPr="00763FA5">
        <w:rPr>
          <w:rFonts w:ascii="Calibri Light" w:hAnsi="Calibri Light"/>
          <w:noProof/>
          <w:sz w:val="21"/>
          <w:szCs w:val="21"/>
        </w:rPr>
        <w:t>;</w:t>
      </w:r>
      <w:r w:rsidRPr="00763FA5">
        <w:rPr>
          <w:rFonts w:ascii="Calibri Light" w:hAnsi="Calibri Light"/>
          <w:noProof/>
          <w:sz w:val="21"/>
          <w:szCs w:val="21"/>
        </w:rPr>
        <w:t xml:space="preserve"> </w:t>
      </w:r>
      <w:r w:rsidR="005150CF" w:rsidRPr="00763FA5">
        <w:rPr>
          <w:rFonts w:ascii="Calibri Light" w:hAnsi="Calibri Light"/>
          <w:noProof/>
          <w:sz w:val="21"/>
          <w:szCs w:val="21"/>
        </w:rPr>
        <w:t xml:space="preserve">Dr. Kim Greer, Provost; Dr. Gitanjali Kaul, VP SPEMI; </w:t>
      </w:r>
      <w:r w:rsidRPr="00763FA5">
        <w:rPr>
          <w:rFonts w:ascii="Calibri Light" w:hAnsi="Calibri Light"/>
          <w:noProof/>
          <w:sz w:val="21"/>
          <w:szCs w:val="21"/>
        </w:rPr>
        <w:t>Dr.</w:t>
      </w:r>
      <w:r w:rsidR="00BA29D9" w:rsidRPr="00763FA5">
        <w:rPr>
          <w:rFonts w:ascii="Calibri Light" w:hAnsi="Calibri Light"/>
          <w:noProof/>
          <w:sz w:val="21"/>
          <w:szCs w:val="21"/>
        </w:rPr>
        <w:t xml:space="preserve"> </w:t>
      </w:r>
      <w:r w:rsidRPr="00763FA5">
        <w:rPr>
          <w:rFonts w:ascii="Calibri Light" w:hAnsi="Calibri Light"/>
          <w:noProof/>
          <w:sz w:val="21"/>
          <w:szCs w:val="21"/>
        </w:rPr>
        <w:t xml:space="preserve">Jason Myers, AVP Faculty Affairs; </w:t>
      </w:r>
      <w:r w:rsidR="00637420" w:rsidRPr="00763FA5">
        <w:rPr>
          <w:rFonts w:ascii="Calibri Light" w:hAnsi="Calibri Light"/>
          <w:noProof/>
          <w:sz w:val="21"/>
          <w:szCs w:val="21"/>
        </w:rPr>
        <w:t>Rafael Espinoza AVP OIT</w:t>
      </w:r>
      <w:r w:rsidR="00BA29D9" w:rsidRPr="00763FA5">
        <w:rPr>
          <w:rFonts w:ascii="Calibri Light" w:hAnsi="Calibri Light"/>
          <w:noProof/>
          <w:sz w:val="21"/>
          <w:szCs w:val="21"/>
        </w:rPr>
        <w:t xml:space="preserve">; </w:t>
      </w:r>
      <w:r w:rsidR="00E61E87" w:rsidRPr="00763FA5">
        <w:rPr>
          <w:rFonts w:ascii="Calibri Light" w:hAnsi="Calibri Light"/>
          <w:noProof/>
          <w:sz w:val="21"/>
          <w:szCs w:val="21"/>
        </w:rPr>
        <w:t>Rebekah Temple, HR Director</w:t>
      </w:r>
      <w:r w:rsidR="00BA29D9" w:rsidRPr="00763FA5">
        <w:rPr>
          <w:rFonts w:ascii="Calibri Light" w:hAnsi="Calibri Light"/>
          <w:noProof/>
          <w:sz w:val="21"/>
          <w:szCs w:val="21"/>
        </w:rPr>
        <w:t>;</w:t>
      </w:r>
      <w:r w:rsidR="00AC2EE9" w:rsidRPr="00763FA5">
        <w:rPr>
          <w:rFonts w:ascii="Calibri Light" w:hAnsi="Calibri Light"/>
          <w:noProof/>
          <w:sz w:val="21"/>
          <w:szCs w:val="21"/>
        </w:rPr>
        <w:t xml:space="preserve"> </w:t>
      </w:r>
      <w:r w:rsidR="00B449A9" w:rsidRPr="00763FA5">
        <w:rPr>
          <w:rFonts w:ascii="Calibri Light" w:hAnsi="Calibri Light"/>
          <w:noProof/>
          <w:sz w:val="21"/>
          <w:szCs w:val="21"/>
        </w:rPr>
        <w:t>Tim Overgaauw</w:t>
      </w:r>
      <w:r w:rsidR="00BA29D9" w:rsidRPr="00763FA5">
        <w:rPr>
          <w:rFonts w:ascii="Calibri Light" w:hAnsi="Calibri Light"/>
          <w:noProof/>
          <w:sz w:val="21"/>
          <w:szCs w:val="21"/>
        </w:rPr>
        <w:t>, Facility Operations, Director;</w:t>
      </w:r>
      <w:r w:rsidR="00291C90" w:rsidRPr="00763FA5">
        <w:rPr>
          <w:rFonts w:ascii="Calibri Light" w:hAnsi="Calibri Light"/>
          <w:noProof/>
          <w:sz w:val="21"/>
          <w:szCs w:val="21"/>
        </w:rPr>
        <w:t xml:space="preserve"> Renee Giannini, CSUEU Chapter President;</w:t>
      </w:r>
      <w:r w:rsidR="00BA29D9" w:rsidRPr="00763FA5">
        <w:rPr>
          <w:rFonts w:ascii="Calibri Light" w:hAnsi="Calibri Light"/>
          <w:noProof/>
          <w:sz w:val="21"/>
          <w:szCs w:val="21"/>
        </w:rPr>
        <w:t xml:space="preserve"> </w:t>
      </w:r>
      <w:r w:rsidR="0087534C" w:rsidRPr="00763FA5">
        <w:rPr>
          <w:rFonts w:ascii="Calibri Light" w:hAnsi="Calibri Light"/>
          <w:noProof/>
          <w:sz w:val="21"/>
          <w:szCs w:val="21"/>
        </w:rPr>
        <w:t xml:space="preserve">Dawn McCulley, CSUEU Chapter </w:t>
      </w:r>
      <w:r w:rsidR="00291C90" w:rsidRPr="00763FA5">
        <w:rPr>
          <w:rFonts w:ascii="Calibri Light" w:hAnsi="Calibri Light"/>
          <w:noProof/>
          <w:sz w:val="21"/>
          <w:szCs w:val="21"/>
        </w:rPr>
        <w:t xml:space="preserve">Vice </w:t>
      </w:r>
      <w:r w:rsidR="0087534C" w:rsidRPr="00763FA5">
        <w:rPr>
          <w:rFonts w:ascii="Calibri Light" w:hAnsi="Calibri Light"/>
          <w:noProof/>
          <w:sz w:val="21"/>
          <w:szCs w:val="21"/>
        </w:rPr>
        <w:t>President</w:t>
      </w:r>
      <w:r w:rsidRPr="00763FA5">
        <w:rPr>
          <w:rFonts w:ascii="Calibri Light" w:hAnsi="Calibri Light"/>
          <w:noProof/>
          <w:sz w:val="21"/>
          <w:szCs w:val="21"/>
        </w:rPr>
        <w:t>;</w:t>
      </w:r>
      <w:r w:rsidR="00BA29D9" w:rsidRPr="00763FA5">
        <w:rPr>
          <w:rFonts w:ascii="Calibri Light" w:hAnsi="Calibri Light"/>
          <w:noProof/>
          <w:sz w:val="21"/>
          <w:szCs w:val="21"/>
        </w:rPr>
        <w:t xml:space="preserve"> </w:t>
      </w:r>
      <w:r w:rsidR="0087534C" w:rsidRPr="00763FA5">
        <w:rPr>
          <w:rFonts w:ascii="Calibri Light" w:hAnsi="Calibri Light"/>
          <w:noProof/>
          <w:sz w:val="21"/>
          <w:szCs w:val="21"/>
        </w:rPr>
        <w:t>Joseph Lopez – Unit 6 – Trades Chief Steward</w:t>
      </w:r>
      <w:r w:rsidR="00BA29D9" w:rsidRPr="00763FA5">
        <w:rPr>
          <w:rFonts w:ascii="Calibri Light" w:hAnsi="Calibri Light"/>
          <w:noProof/>
          <w:sz w:val="21"/>
          <w:szCs w:val="21"/>
        </w:rPr>
        <w:t xml:space="preserve">; </w:t>
      </w:r>
      <w:r w:rsidR="0087534C" w:rsidRPr="00763FA5">
        <w:rPr>
          <w:rFonts w:ascii="Calibri Light" w:hAnsi="Calibri Light"/>
          <w:noProof/>
          <w:sz w:val="21"/>
          <w:szCs w:val="21"/>
        </w:rPr>
        <w:t>Steve Olson, SUPA Unit 8 – Public Safety</w:t>
      </w:r>
      <w:r w:rsidR="00BA29D9" w:rsidRPr="00763FA5">
        <w:rPr>
          <w:rFonts w:ascii="Calibri Light" w:hAnsi="Calibri Light"/>
          <w:noProof/>
          <w:sz w:val="21"/>
          <w:szCs w:val="21"/>
        </w:rPr>
        <w:t xml:space="preserve">; </w:t>
      </w:r>
      <w:r w:rsidR="0087534C" w:rsidRPr="00763FA5">
        <w:rPr>
          <w:rFonts w:ascii="Calibri Light" w:hAnsi="Calibri Light"/>
          <w:noProof/>
          <w:sz w:val="21"/>
          <w:szCs w:val="21"/>
        </w:rPr>
        <w:t>Tammy Worthington – C. Unit 4 APC Chief Steward – Student Services</w:t>
      </w:r>
      <w:r w:rsidR="00BA29D9" w:rsidRPr="00763FA5">
        <w:rPr>
          <w:rFonts w:ascii="Calibri Light" w:hAnsi="Calibri Light"/>
          <w:noProof/>
          <w:sz w:val="21"/>
          <w:szCs w:val="21"/>
        </w:rPr>
        <w:t>;</w:t>
      </w:r>
      <w:r w:rsidR="00AC2EE9" w:rsidRPr="00763FA5">
        <w:rPr>
          <w:rFonts w:ascii="Calibri Light" w:hAnsi="Calibri Light"/>
          <w:noProof/>
          <w:sz w:val="21"/>
          <w:szCs w:val="21"/>
        </w:rPr>
        <w:t xml:space="preserve"> </w:t>
      </w:r>
      <w:r w:rsidRPr="00763FA5">
        <w:rPr>
          <w:rFonts w:ascii="Calibri Light" w:hAnsi="Calibri Light"/>
          <w:noProof/>
          <w:sz w:val="21"/>
          <w:szCs w:val="21"/>
        </w:rPr>
        <w:t xml:space="preserve">Dr. </w:t>
      </w:r>
      <w:r w:rsidR="0087534C" w:rsidRPr="00763FA5">
        <w:rPr>
          <w:rFonts w:ascii="Calibri Light" w:hAnsi="Calibri Light"/>
          <w:noProof/>
          <w:sz w:val="21"/>
          <w:szCs w:val="21"/>
        </w:rPr>
        <w:t xml:space="preserve">Steven Filling CFA Unit 3 </w:t>
      </w:r>
      <w:r w:rsidR="00B449A9" w:rsidRPr="00763FA5">
        <w:rPr>
          <w:rFonts w:ascii="Calibri Light" w:hAnsi="Calibri Light"/>
          <w:noProof/>
          <w:sz w:val="21"/>
          <w:szCs w:val="21"/>
        </w:rPr>
        <w:t>–</w:t>
      </w:r>
      <w:r w:rsidR="0087534C" w:rsidRPr="00763FA5">
        <w:rPr>
          <w:rFonts w:ascii="Calibri Light" w:hAnsi="Calibri Light"/>
          <w:noProof/>
          <w:sz w:val="21"/>
          <w:szCs w:val="21"/>
        </w:rPr>
        <w:t xml:space="preserve"> Faculty</w:t>
      </w:r>
    </w:p>
    <w:p w14:paraId="3C7F9BF9" w14:textId="068F6B70" w:rsidR="00763FA5" w:rsidRDefault="00763FA5" w:rsidP="003E3415">
      <w:pPr>
        <w:ind w:left="1080"/>
        <w:rPr>
          <w:rFonts w:ascii="Calibri Light" w:hAnsi="Calibri Light"/>
          <w:sz w:val="21"/>
          <w:szCs w:val="21"/>
        </w:rPr>
      </w:pPr>
    </w:p>
    <w:p w14:paraId="47196235" w14:textId="33D95FC6" w:rsidR="00763FA5" w:rsidRDefault="00763FA5" w:rsidP="003E3415">
      <w:pPr>
        <w:ind w:left="1080"/>
        <w:rPr>
          <w:rFonts w:ascii="Calibri Light" w:hAnsi="Calibri Light"/>
          <w:sz w:val="21"/>
          <w:szCs w:val="21"/>
        </w:rPr>
      </w:pPr>
    </w:p>
    <w:p w14:paraId="439EEAD6" w14:textId="42A3DCDF" w:rsidR="00763FA5" w:rsidRDefault="00763FA5" w:rsidP="003E3415">
      <w:pPr>
        <w:ind w:left="1080"/>
        <w:rPr>
          <w:rFonts w:ascii="Calibri Light" w:hAnsi="Calibri Light"/>
          <w:sz w:val="21"/>
          <w:szCs w:val="21"/>
        </w:rPr>
      </w:pPr>
    </w:p>
    <w:p w14:paraId="29C68D88" w14:textId="4130603D" w:rsidR="00763FA5" w:rsidRDefault="00763FA5" w:rsidP="003E3415">
      <w:pPr>
        <w:ind w:left="1080"/>
        <w:rPr>
          <w:rFonts w:ascii="Calibri Light" w:hAnsi="Calibri Light"/>
          <w:sz w:val="21"/>
          <w:szCs w:val="21"/>
        </w:rPr>
      </w:pPr>
    </w:p>
    <w:p w14:paraId="23526A4C" w14:textId="2BC49D0F" w:rsidR="00763FA5" w:rsidRDefault="00763FA5" w:rsidP="003E3415">
      <w:pPr>
        <w:ind w:left="1080"/>
        <w:rPr>
          <w:rFonts w:ascii="Calibri Light" w:hAnsi="Calibri Light"/>
          <w:sz w:val="21"/>
          <w:szCs w:val="21"/>
        </w:rPr>
      </w:pPr>
    </w:p>
    <w:p w14:paraId="30CA0BD0" w14:textId="238761F7" w:rsidR="00763FA5" w:rsidRDefault="00763FA5" w:rsidP="003E3415">
      <w:pPr>
        <w:ind w:left="1080"/>
        <w:rPr>
          <w:rFonts w:ascii="Calibri Light" w:hAnsi="Calibri Light"/>
          <w:sz w:val="21"/>
          <w:szCs w:val="21"/>
        </w:rPr>
      </w:pPr>
    </w:p>
    <w:p w14:paraId="1BC60538" w14:textId="16C2E992" w:rsidR="00106BF0" w:rsidRDefault="00106BF0" w:rsidP="003E3415">
      <w:pPr>
        <w:ind w:left="1080"/>
        <w:rPr>
          <w:rFonts w:ascii="Calibri Light" w:hAnsi="Calibri Light"/>
          <w:sz w:val="21"/>
          <w:szCs w:val="21"/>
        </w:rPr>
      </w:pPr>
    </w:p>
    <w:p w14:paraId="4E8750AB" w14:textId="382E86AA" w:rsidR="00106BF0" w:rsidRDefault="00106BF0" w:rsidP="003E3415">
      <w:pPr>
        <w:ind w:left="1080"/>
        <w:rPr>
          <w:rFonts w:ascii="Calibri Light" w:hAnsi="Calibri Light"/>
          <w:sz w:val="21"/>
          <w:szCs w:val="21"/>
        </w:rPr>
      </w:pPr>
    </w:p>
    <w:p w14:paraId="7782548E" w14:textId="5DF2C62B" w:rsidR="00106BF0" w:rsidRDefault="00106BF0" w:rsidP="003E3415">
      <w:pPr>
        <w:ind w:left="1080"/>
        <w:rPr>
          <w:rFonts w:ascii="Calibri Light" w:hAnsi="Calibri Light"/>
          <w:sz w:val="21"/>
          <w:szCs w:val="21"/>
        </w:rPr>
      </w:pPr>
    </w:p>
    <w:p w14:paraId="2C8C03C7" w14:textId="1279BA38" w:rsidR="00763FA5" w:rsidRDefault="00763FA5" w:rsidP="003E3415">
      <w:pPr>
        <w:ind w:left="1080"/>
        <w:rPr>
          <w:rFonts w:ascii="Calibri Light" w:hAnsi="Calibri Light"/>
          <w:sz w:val="21"/>
          <w:szCs w:val="21"/>
        </w:rPr>
      </w:pPr>
    </w:p>
    <w:p w14:paraId="378D5323" w14:textId="43BB2E8C" w:rsidR="00763FA5" w:rsidRPr="00763FA5" w:rsidRDefault="00763FA5" w:rsidP="003E3415">
      <w:pPr>
        <w:ind w:left="1080"/>
        <w:rPr>
          <w:rFonts w:ascii="Calibri Light" w:hAnsi="Calibri Light"/>
          <w:sz w:val="21"/>
          <w:szCs w:val="21"/>
        </w:rPr>
      </w:pPr>
    </w:p>
    <w:p w14:paraId="7CDDA996" w14:textId="77777777" w:rsidR="00B449A9" w:rsidRPr="00763FA5" w:rsidRDefault="00B449A9" w:rsidP="00B449A9">
      <w:pPr>
        <w:rPr>
          <w:rFonts w:ascii="Calibri Light" w:hAnsi="Calibri Light"/>
          <w:sz w:val="21"/>
          <w:szCs w:val="21"/>
        </w:rPr>
      </w:pPr>
    </w:p>
    <w:p w14:paraId="771E8F08" w14:textId="77777777" w:rsidR="003E3415" w:rsidRPr="00763FA5" w:rsidRDefault="00BD271F" w:rsidP="00B449A9">
      <w:pPr>
        <w:rPr>
          <w:rFonts w:ascii="Calibri Light" w:hAnsi="Calibri Light"/>
          <w:b/>
          <w:sz w:val="21"/>
          <w:szCs w:val="21"/>
        </w:rPr>
      </w:pPr>
      <w:r w:rsidRPr="00763FA5">
        <w:rPr>
          <w:rFonts w:ascii="Calibri Light" w:hAnsi="Calibri Light"/>
          <w:b/>
          <w:sz w:val="21"/>
          <w:szCs w:val="21"/>
        </w:rPr>
        <w:t>Additional Information:</w:t>
      </w:r>
      <w:r w:rsidR="003E3415" w:rsidRPr="00763FA5">
        <w:rPr>
          <w:rFonts w:ascii="Calibri Light" w:hAnsi="Calibri Light"/>
          <w:b/>
          <w:sz w:val="21"/>
          <w:szCs w:val="21"/>
        </w:rPr>
        <w:t xml:space="preserve">  </w:t>
      </w:r>
    </w:p>
    <w:p w14:paraId="645A5487" w14:textId="1D0BA278" w:rsidR="006C6539" w:rsidRPr="00763FA5" w:rsidRDefault="006C6539" w:rsidP="00B449A9">
      <w:pPr>
        <w:rPr>
          <w:rFonts w:ascii="Calibri Light" w:hAnsi="Calibri Light"/>
          <w:sz w:val="21"/>
          <w:szCs w:val="21"/>
        </w:rPr>
      </w:pPr>
      <w:r w:rsidRPr="00763FA5">
        <w:rPr>
          <w:rFonts w:ascii="Calibri Light" w:hAnsi="Calibri Light"/>
          <w:sz w:val="21"/>
          <w:szCs w:val="21"/>
          <w:highlight w:val="yellow"/>
        </w:rPr>
        <w:t xml:space="preserve">Next Meeting: </w:t>
      </w:r>
      <w:r w:rsidR="00D15496">
        <w:rPr>
          <w:rFonts w:ascii="Calibri Light" w:hAnsi="Calibri Light"/>
          <w:sz w:val="21"/>
          <w:szCs w:val="21"/>
          <w:highlight w:val="yellow"/>
        </w:rPr>
        <w:t>May 29</w:t>
      </w:r>
      <w:r w:rsidR="00763FA5" w:rsidRPr="00763FA5">
        <w:rPr>
          <w:rFonts w:ascii="Calibri Light" w:hAnsi="Calibri Light"/>
          <w:sz w:val="21"/>
          <w:szCs w:val="21"/>
          <w:highlight w:val="yellow"/>
        </w:rPr>
        <w:t>, 2019</w:t>
      </w:r>
    </w:p>
    <w:sectPr w:rsidR="006C6539" w:rsidRPr="00763FA5" w:rsidSect="007E1556">
      <w:headerReference w:type="even" r:id="rId9"/>
      <w:headerReference w:type="default" r:id="rId10"/>
      <w:headerReference w:type="first" r:id="rId11"/>
      <w:pgSz w:w="12240" w:h="15840"/>
      <w:pgMar w:top="2246" w:right="81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B4C77F" w14:textId="77777777" w:rsidR="00804E4A" w:rsidRDefault="00804E4A" w:rsidP="00907E1F">
      <w:r>
        <w:separator/>
      </w:r>
    </w:p>
  </w:endnote>
  <w:endnote w:type="continuationSeparator" w:id="0">
    <w:p w14:paraId="139317D6" w14:textId="77777777" w:rsidR="00804E4A" w:rsidRDefault="00804E4A" w:rsidP="00907E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A84B6E" w14:textId="77777777" w:rsidR="00804E4A" w:rsidRDefault="00804E4A" w:rsidP="00907E1F">
      <w:r>
        <w:separator/>
      </w:r>
    </w:p>
  </w:footnote>
  <w:footnote w:type="continuationSeparator" w:id="0">
    <w:p w14:paraId="12108F62" w14:textId="77777777" w:rsidR="00804E4A" w:rsidRDefault="00804E4A" w:rsidP="00907E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98FD45" w14:textId="3030ADB2" w:rsidR="00B820EF" w:rsidRDefault="00EF4F6F">
    <w:pPr>
      <w:pStyle w:val="Header"/>
    </w:pPr>
    <w:r>
      <w:rPr>
        <w:noProof/>
      </w:rPr>
      <w:pict w14:anchorId="56844E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1" o:spid="_x0000_s2092" type="#_x0000_t75" style="position:absolute;margin-left:0;margin-top:0;width:612pt;height:11in;z-index:-251642880;mso-position-horizontal:center;mso-position-horizontal-relative:margin;mso-position-vertical:center;mso-position-vertical-relative:margin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6432" behindDoc="1" locked="0" layoutInCell="1" allowOverlap="1" wp14:anchorId="222E7B64" wp14:editId="5C89AC25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22" name="Picture 22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CE9D81" w14:textId="2A085271" w:rsidR="00B820EF" w:rsidRDefault="00322FAC">
    <w:pPr>
      <w:pStyle w:val="Header"/>
    </w:pPr>
    <w:r w:rsidRPr="00CC7B94">
      <w:rPr>
        <w:noProof/>
        <w:color w:val="FFFFFF" w:themeColor="background1"/>
        <w14:textFill>
          <w14:noFill/>
        </w14:textFill>
      </w:rPr>
      <w:drawing>
        <wp:anchor distT="0" distB="0" distL="114300" distR="114300" simplePos="0" relativeHeight="251675648" behindDoc="0" locked="0" layoutInCell="1" allowOverlap="1" wp14:anchorId="1207A72D" wp14:editId="6CCCBD8F">
          <wp:simplePos x="0" y="0"/>
          <wp:positionH relativeFrom="column">
            <wp:posOffset>-361950</wp:posOffset>
          </wp:positionH>
          <wp:positionV relativeFrom="paragraph">
            <wp:posOffset>-335915</wp:posOffset>
          </wp:positionV>
          <wp:extent cx="2619375" cy="1195070"/>
          <wp:effectExtent l="0" t="0" r="0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stanislaus-state-informal-logo-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19375" cy="1195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F4F6F">
      <w:rPr>
        <w:noProof/>
      </w:rPr>
      <w:pict w14:anchorId="352E88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2" o:spid="_x0000_s2093" type="#_x0000_t75" style="position:absolute;margin-left:0;margin-top:8.25pt;width:612pt;height:11in;z-index:-251641856;mso-position-horizontal-relative:page;mso-position-vertical-relative:page" o:allowincell="f">
          <v:imagedata r:id="rId2" o:title="templates-03"/>
          <w10:wrap anchorx="page" anchory="page"/>
          <w10:anchorlock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C651F6" w14:textId="3CAF87DA" w:rsidR="00B820EF" w:rsidRDefault="00EF4F6F">
    <w:pPr>
      <w:pStyle w:val="Header"/>
    </w:pPr>
    <w:r>
      <w:rPr>
        <w:noProof/>
      </w:rPr>
      <w:pict w14:anchorId="34FB85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0" o:spid="_x0000_s2091" type="#_x0000_t75" style="position:absolute;margin-left:0;margin-top:0;width:612pt;height:11in;z-index:-251643904;mso-position-horizontal:center;mso-position-horizontal-relative:margin;mso-position-vertical:center;mso-position-vertical-relative:margin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7456" behindDoc="1" locked="0" layoutInCell="1" allowOverlap="1" wp14:anchorId="7C457938" wp14:editId="359D6FE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24" name="Picture 24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A21005"/>
    <w:multiLevelType w:val="hybridMultilevel"/>
    <w:tmpl w:val="E5BCE23A"/>
    <w:lvl w:ilvl="0" w:tplc="524CA8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B8F0802A">
      <w:start w:val="1"/>
      <w:numFmt w:val="upperLetter"/>
      <w:lvlText w:val="%2."/>
      <w:lvlJc w:val="left"/>
      <w:pPr>
        <w:ind w:left="1800" w:hanging="720"/>
      </w:pPr>
      <w:rPr>
        <w:rFonts w:hint="default"/>
      </w:rPr>
    </w:lvl>
    <w:lvl w:ilvl="2" w:tplc="9190E668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102F59"/>
    <w:multiLevelType w:val="hybridMultilevel"/>
    <w:tmpl w:val="66C85F24"/>
    <w:lvl w:ilvl="0" w:tplc="265A8D48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3A3BAA"/>
    <w:multiLevelType w:val="hybridMultilevel"/>
    <w:tmpl w:val="56EC2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FC060F"/>
    <w:multiLevelType w:val="hybridMultilevel"/>
    <w:tmpl w:val="3FDAE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4A38C6"/>
    <w:multiLevelType w:val="hybridMultilevel"/>
    <w:tmpl w:val="9E1C1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9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zsjS3MDQ3NDI1s7RU0lEKTi0uzszPAykwNq0FAJ3ItygtAAAA"/>
  </w:docVars>
  <w:rsids>
    <w:rsidRoot w:val="00907E1F"/>
    <w:rsid w:val="00000D69"/>
    <w:rsid w:val="000041F5"/>
    <w:rsid w:val="00031394"/>
    <w:rsid w:val="00042D34"/>
    <w:rsid w:val="000832F5"/>
    <w:rsid w:val="000873A1"/>
    <w:rsid w:val="000A0447"/>
    <w:rsid w:val="000A2C4E"/>
    <w:rsid w:val="000D0835"/>
    <w:rsid w:val="00106BF0"/>
    <w:rsid w:val="001176C6"/>
    <w:rsid w:val="00131B58"/>
    <w:rsid w:val="00131F84"/>
    <w:rsid w:val="00143B5E"/>
    <w:rsid w:val="0016600B"/>
    <w:rsid w:val="001742D0"/>
    <w:rsid w:val="001932C3"/>
    <w:rsid w:val="001938C7"/>
    <w:rsid w:val="00195DCC"/>
    <w:rsid w:val="001A7101"/>
    <w:rsid w:val="00200176"/>
    <w:rsid w:val="0021623E"/>
    <w:rsid w:val="0021685B"/>
    <w:rsid w:val="0023513A"/>
    <w:rsid w:val="00246C3E"/>
    <w:rsid w:val="00263AB2"/>
    <w:rsid w:val="00264373"/>
    <w:rsid w:val="00291C90"/>
    <w:rsid w:val="002B3305"/>
    <w:rsid w:val="00301383"/>
    <w:rsid w:val="003032FD"/>
    <w:rsid w:val="00317870"/>
    <w:rsid w:val="00322FAC"/>
    <w:rsid w:val="003563CA"/>
    <w:rsid w:val="00360813"/>
    <w:rsid w:val="003A4C98"/>
    <w:rsid w:val="003E3415"/>
    <w:rsid w:val="00445206"/>
    <w:rsid w:val="00454B48"/>
    <w:rsid w:val="00471F5E"/>
    <w:rsid w:val="004A2F66"/>
    <w:rsid w:val="004D4251"/>
    <w:rsid w:val="0050107F"/>
    <w:rsid w:val="00512B54"/>
    <w:rsid w:val="005150CF"/>
    <w:rsid w:val="00515ABB"/>
    <w:rsid w:val="005164D3"/>
    <w:rsid w:val="00521FBC"/>
    <w:rsid w:val="00531408"/>
    <w:rsid w:val="00531BC4"/>
    <w:rsid w:val="005455F0"/>
    <w:rsid w:val="005764BE"/>
    <w:rsid w:val="005B24B2"/>
    <w:rsid w:val="005C25E8"/>
    <w:rsid w:val="005C759C"/>
    <w:rsid w:val="005D1A87"/>
    <w:rsid w:val="005E30B5"/>
    <w:rsid w:val="005E375A"/>
    <w:rsid w:val="005F68B0"/>
    <w:rsid w:val="00614323"/>
    <w:rsid w:val="00637420"/>
    <w:rsid w:val="00683566"/>
    <w:rsid w:val="0069278D"/>
    <w:rsid w:val="006979EF"/>
    <w:rsid w:val="006C1070"/>
    <w:rsid w:val="006C6539"/>
    <w:rsid w:val="007053A0"/>
    <w:rsid w:val="00715450"/>
    <w:rsid w:val="00750D97"/>
    <w:rsid w:val="00763FA5"/>
    <w:rsid w:val="007A1472"/>
    <w:rsid w:val="007C3339"/>
    <w:rsid w:val="007E1556"/>
    <w:rsid w:val="00804E4A"/>
    <w:rsid w:val="00816759"/>
    <w:rsid w:val="00830EEC"/>
    <w:rsid w:val="008342BB"/>
    <w:rsid w:val="00836ECD"/>
    <w:rsid w:val="00870C0B"/>
    <w:rsid w:val="0087534C"/>
    <w:rsid w:val="008A074B"/>
    <w:rsid w:val="008B6469"/>
    <w:rsid w:val="008D4B48"/>
    <w:rsid w:val="008E6CAA"/>
    <w:rsid w:val="0090091C"/>
    <w:rsid w:val="00907E1F"/>
    <w:rsid w:val="0091246D"/>
    <w:rsid w:val="00913D3D"/>
    <w:rsid w:val="00944645"/>
    <w:rsid w:val="00966831"/>
    <w:rsid w:val="0099537E"/>
    <w:rsid w:val="009B60B9"/>
    <w:rsid w:val="009B626E"/>
    <w:rsid w:val="009C5411"/>
    <w:rsid w:val="009D2CA0"/>
    <w:rsid w:val="009D6B62"/>
    <w:rsid w:val="009E1EFC"/>
    <w:rsid w:val="00A11F34"/>
    <w:rsid w:val="00A1724F"/>
    <w:rsid w:val="00A27922"/>
    <w:rsid w:val="00A34480"/>
    <w:rsid w:val="00A5055E"/>
    <w:rsid w:val="00A56741"/>
    <w:rsid w:val="00A578A0"/>
    <w:rsid w:val="00AC03A4"/>
    <w:rsid w:val="00AC2EE9"/>
    <w:rsid w:val="00AD004C"/>
    <w:rsid w:val="00AD40BC"/>
    <w:rsid w:val="00AF07D5"/>
    <w:rsid w:val="00AF32DC"/>
    <w:rsid w:val="00B16ED6"/>
    <w:rsid w:val="00B1733F"/>
    <w:rsid w:val="00B208E2"/>
    <w:rsid w:val="00B26CDF"/>
    <w:rsid w:val="00B41EAA"/>
    <w:rsid w:val="00B449A9"/>
    <w:rsid w:val="00B44A14"/>
    <w:rsid w:val="00B820EF"/>
    <w:rsid w:val="00BA1E67"/>
    <w:rsid w:val="00BA29D9"/>
    <w:rsid w:val="00BB5048"/>
    <w:rsid w:val="00BB58A1"/>
    <w:rsid w:val="00BD271F"/>
    <w:rsid w:val="00C3387A"/>
    <w:rsid w:val="00C7328F"/>
    <w:rsid w:val="00C93573"/>
    <w:rsid w:val="00C945AA"/>
    <w:rsid w:val="00CB07C4"/>
    <w:rsid w:val="00CB7E6C"/>
    <w:rsid w:val="00CC4593"/>
    <w:rsid w:val="00CC7B94"/>
    <w:rsid w:val="00CE02D0"/>
    <w:rsid w:val="00D15496"/>
    <w:rsid w:val="00D20AAA"/>
    <w:rsid w:val="00D311CC"/>
    <w:rsid w:val="00D43584"/>
    <w:rsid w:val="00D47979"/>
    <w:rsid w:val="00D57238"/>
    <w:rsid w:val="00D72C27"/>
    <w:rsid w:val="00D77C5A"/>
    <w:rsid w:val="00D83529"/>
    <w:rsid w:val="00DB4362"/>
    <w:rsid w:val="00DC2F36"/>
    <w:rsid w:val="00E150D0"/>
    <w:rsid w:val="00E50A1E"/>
    <w:rsid w:val="00E5227D"/>
    <w:rsid w:val="00E61E87"/>
    <w:rsid w:val="00E623F4"/>
    <w:rsid w:val="00E63AEE"/>
    <w:rsid w:val="00E901C0"/>
    <w:rsid w:val="00EA2F9A"/>
    <w:rsid w:val="00EB0FCB"/>
    <w:rsid w:val="00EF4F6F"/>
    <w:rsid w:val="00F07C6A"/>
    <w:rsid w:val="00F34BC5"/>
    <w:rsid w:val="00F92851"/>
    <w:rsid w:val="00FA2F53"/>
    <w:rsid w:val="00FB3375"/>
    <w:rsid w:val="00FC03A1"/>
    <w:rsid w:val="00FF3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94"/>
    <o:shapelayout v:ext="edit">
      <o:idmap v:ext="edit" data="1"/>
    </o:shapelayout>
  </w:shapeDefaults>
  <w:decimalSymbol w:val="."/>
  <w:listSeparator w:val=","/>
  <w14:docId w14:val="50D7DF99"/>
  <w14:defaultImageDpi w14:val="330"/>
  <w15:docId w15:val="{37E97420-14E9-47D6-9BF1-FEC70C702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7E1F"/>
  </w:style>
  <w:style w:type="paragraph" w:styleId="Footer">
    <w:name w:val="footer"/>
    <w:basedOn w:val="Normal"/>
    <w:link w:val="Foot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7E1F"/>
  </w:style>
  <w:style w:type="paragraph" w:styleId="BalloonText">
    <w:name w:val="Balloon Text"/>
    <w:basedOn w:val="Normal"/>
    <w:link w:val="BalloonTextChar"/>
    <w:uiPriority w:val="99"/>
    <w:semiHidden/>
    <w:unhideWhenUsed/>
    <w:rsid w:val="00907E1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7E1F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907E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2">
    <w:name w:val="Light List Accent 2"/>
    <w:basedOn w:val="TableNormal"/>
    <w:uiPriority w:val="61"/>
    <w:rsid w:val="00907E1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Shading-Accent2">
    <w:name w:val="Light Shading Accent 2"/>
    <w:basedOn w:val="TableNormal"/>
    <w:uiPriority w:val="60"/>
    <w:rsid w:val="00907E1F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ColorfulList-Accent4">
    <w:name w:val="Colorful List Accent 4"/>
    <w:basedOn w:val="TableNormal"/>
    <w:uiPriority w:val="72"/>
    <w:rsid w:val="00907E1F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Grid-Accent2">
    <w:name w:val="Colorful Grid Accent 2"/>
    <w:basedOn w:val="TableNormal"/>
    <w:uiPriority w:val="73"/>
    <w:rsid w:val="00907E1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List2-Accent4">
    <w:name w:val="Medium List 2 Accent 4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-Accent2">
    <w:name w:val="Medium Grid 1 Accent 2"/>
    <w:basedOn w:val="TableNormal"/>
    <w:uiPriority w:val="67"/>
    <w:rsid w:val="00E901C0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DarkList-Accent2">
    <w:name w:val="Dark List Accent 2"/>
    <w:basedOn w:val="TableNormal"/>
    <w:uiPriority w:val="70"/>
    <w:rsid w:val="00E901C0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MediumGrid3-Accent2">
    <w:name w:val="Medium Grid 3 Accent 2"/>
    <w:basedOn w:val="TableNormal"/>
    <w:uiPriority w:val="69"/>
    <w:rsid w:val="00E901C0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paragraph" w:customStyle="1" w:styleId="MemoBodyCopy">
    <w:name w:val="Memo Body Copy"/>
    <w:basedOn w:val="Normal"/>
    <w:autoRedefine/>
    <w:qFormat/>
    <w:rsid w:val="00E901C0"/>
    <w:rPr>
      <w:rFonts w:ascii="Georgia" w:hAnsi="Georgia"/>
      <w:sz w:val="20"/>
      <w:szCs w:val="20"/>
    </w:rPr>
  </w:style>
  <w:style w:type="paragraph" w:customStyle="1" w:styleId="H1MemoHeader">
    <w:name w:val="H1 Memo Header"/>
    <w:basedOn w:val="Normal"/>
    <w:qFormat/>
    <w:rsid w:val="00D72C27"/>
    <w:rPr>
      <w:rFonts w:ascii="Arial" w:hAnsi="Arial" w:cs="Arial"/>
      <w:b/>
      <w:bCs/>
      <w:color w:val="7D1628"/>
    </w:rPr>
  </w:style>
  <w:style w:type="paragraph" w:customStyle="1" w:styleId="H2MemoHeader">
    <w:name w:val="H2 Memo Header"/>
    <w:basedOn w:val="MemoBodyCopy"/>
    <w:qFormat/>
    <w:rsid w:val="00D72C27"/>
    <w:rPr>
      <w:rFonts w:ascii="Arial" w:hAnsi="Arial" w:cs="Arial"/>
      <w:b/>
    </w:rPr>
  </w:style>
  <w:style w:type="character" w:customStyle="1" w:styleId="FormHeadingChar">
    <w:name w:val="Form Heading Char"/>
    <w:basedOn w:val="DefaultParagraphFont"/>
    <w:link w:val="FormHeading"/>
    <w:rsid w:val="00B820EF"/>
    <w:rPr>
      <w:color w:val="595959" w:themeColor="text1" w:themeTint="A6"/>
    </w:rPr>
  </w:style>
  <w:style w:type="paragraph" w:customStyle="1" w:styleId="FormHeading">
    <w:name w:val="Form Heading"/>
    <w:basedOn w:val="Normal"/>
    <w:link w:val="FormHeadingChar"/>
    <w:qFormat/>
    <w:rsid w:val="00B820EF"/>
    <w:pPr>
      <w:spacing w:before="40" w:after="40"/>
    </w:pPr>
    <w:rPr>
      <w:color w:val="595959" w:themeColor="text1" w:themeTint="A6"/>
    </w:rPr>
  </w:style>
  <w:style w:type="table" w:customStyle="1" w:styleId="HostTable">
    <w:name w:val="Host Table"/>
    <w:basedOn w:val="TableNormal"/>
    <w:rsid w:val="00B820EF"/>
    <w:rPr>
      <w:sz w:val="22"/>
      <w:szCs w:val="22"/>
    </w:rPr>
    <w:tblPr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</w:tblBorders>
      <w:tblCellMar>
        <w:left w:w="0" w:type="dxa"/>
        <w:right w:w="0" w:type="dxa"/>
      </w:tblCellMar>
    </w:tblPr>
  </w:style>
  <w:style w:type="paragraph" w:customStyle="1" w:styleId="NoSpaceBetween">
    <w:name w:val="No Space Between"/>
    <w:basedOn w:val="Normal"/>
    <w:rsid w:val="00B820EF"/>
    <w:rPr>
      <w:sz w:val="2"/>
      <w:szCs w:val="22"/>
    </w:rPr>
  </w:style>
  <w:style w:type="paragraph" w:customStyle="1" w:styleId="TopicHeading">
    <w:name w:val="Topic Heading"/>
    <w:basedOn w:val="Normal"/>
    <w:rsid w:val="00B820EF"/>
    <w:rPr>
      <w:color w:val="4F81BD" w:themeColor="accent1"/>
      <w:sz w:val="32"/>
      <w:szCs w:val="32"/>
    </w:rPr>
  </w:style>
  <w:style w:type="paragraph" w:customStyle="1" w:styleId="TableHeadingRight">
    <w:name w:val="Table Heading Right"/>
    <w:basedOn w:val="Normal"/>
    <w:rsid w:val="00B820EF"/>
    <w:pPr>
      <w:spacing w:before="40" w:after="40"/>
      <w:jc w:val="right"/>
    </w:pPr>
    <w:rPr>
      <w:b/>
      <w:color w:val="7F7F7F" w:themeColor="text1" w:themeTint="80"/>
      <w:sz w:val="20"/>
      <w:szCs w:val="20"/>
    </w:rPr>
  </w:style>
  <w:style w:type="table" w:customStyle="1" w:styleId="BodyTable">
    <w:name w:val="Body Table"/>
    <w:basedOn w:val="TableNormal"/>
    <w:rsid w:val="00B820EF"/>
    <w:rPr>
      <w:sz w:val="22"/>
      <w:szCs w:val="22"/>
    </w:rPr>
    <w:tblPr>
      <w:tblCellMar>
        <w:left w:w="72" w:type="dxa"/>
        <w:right w:w="72" w:type="dxa"/>
      </w:tblCellMar>
    </w:tblPr>
  </w:style>
  <w:style w:type="table" w:customStyle="1" w:styleId="HostTable-Body">
    <w:name w:val="Host Table - Body"/>
    <w:basedOn w:val="TableNormal"/>
    <w:rsid w:val="00B820EF"/>
    <w:rPr>
      <w:sz w:val="22"/>
      <w:szCs w:val="22"/>
    </w:rPr>
    <w:tblPr>
      <w:tblBorders>
        <w:top w:val="single" w:sz="4" w:space="0" w:color="EEECE1" w:themeColor="background2"/>
        <w:left w:val="single" w:sz="4" w:space="0" w:color="EEECE1" w:themeColor="background2"/>
        <w:bottom w:val="single" w:sz="4" w:space="0" w:color="EEECE1" w:themeColor="background2"/>
        <w:right w:val="single" w:sz="4" w:space="0" w:color="EEECE1" w:themeColor="background2"/>
      </w:tblBorders>
      <w:tblCellMar>
        <w:left w:w="0" w:type="dxa"/>
        <w:right w:w="0" w:type="dxa"/>
      </w:tblCellMar>
    </w:tblPr>
    <w:tcPr>
      <w:shd w:val="clear" w:color="auto" w:fill="auto"/>
    </w:tcPr>
  </w:style>
  <w:style w:type="paragraph" w:styleId="BodyText">
    <w:name w:val="Body Text"/>
    <w:basedOn w:val="Normal"/>
    <w:link w:val="BodyTextChar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B820EF"/>
    <w:rPr>
      <w:color w:val="404040" w:themeColor="text1" w:themeTint="BF"/>
      <w:sz w:val="20"/>
      <w:szCs w:val="20"/>
    </w:rPr>
  </w:style>
  <w:style w:type="paragraph" w:customStyle="1" w:styleId="TableHeadingLeft">
    <w:name w:val="Table Heading Left"/>
    <w:basedOn w:val="Normal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table" w:customStyle="1" w:styleId="TableGrid1">
    <w:name w:val="Table Grid1"/>
    <w:basedOn w:val="TableNormal"/>
    <w:next w:val="TableGrid"/>
    <w:uiPriority w:val="1"/>
    <w:rsid w:val="0016600B"/>
    <w:rPr>
      <w:rFonts w:eastAsia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BD27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03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5-10-3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2F49837-20BB-44B5-9711-FB07EAE456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56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 Stanislaus</Company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Caballero</dc:creator>
  <cp:keywords/>
  <dc:description/>
  <cp:lastModifiedBy>Christina Freitas</cp:lastModifiedBy>
  <cp:revision>3</cp:revision>
  <cp:lastPrinted>2018-10-24T18:38:00Z</cp:lastPrinted>
  <dcterms:created xsi:type="dcterms:W3CDTF">2019-04-19T20:53:00Z</dcterms:created>
  <dcterms:modified xsi:type="dcterms:W3CDTF">2019-04-19T2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162776147</vt:i4>
  </property>
</Properties>
</file>